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Naples</w:t>
      </w:r>
    </w:p>
    <w:bookmarkStart w:id="25" w:name="X836d2abf9a6d724190f61038025ff1726e8c375"/>
    <w:p>
      <w:pPr>
        <w:pStyle w:val="Heading1"/>
      </w:pPr>
      <w:r>
        <w:t xml:space="preserve">Cover Letter for Aerospace Engineer Position in Italy Naples</w:t>
      </w:r>
    </w:p>
    <w:p>
      <w:pPr>
        <w:pStyle w:val="FirstParagraph"/>
      </w:pPr>
      <w:r>
        <w:t xml:space="preserve">Dear Hiring Manager,</w:t>
      </w:r>
    </w:p>
    <w:p>
      <w:pPr>
        <w:pStyle w:val="BodyText"/>
      </w:pPr>
      <w:r>
        <w:t xml:space="preserve">I am writing to express my enthusiasm for the Aerospace Engineer position in Italy Naples, a role that aligns perfectly with my academic background, professional experience, and passion for advancing aerospace technology. As an aspiring aerospace engineer with a deep appreciation for the intersection of innovation and engineering excellence, I am eager to contribute to the dynamic aerospace industry in Naples. This opportunity represents not only a chance to apply my skills but also to immerse myself in a city renowned for its rich history, cultural vibrancy, and growing prominence in aerospace research and development.</w:t>
      </w:r>
    </w:p>
    <w:bookmarkStart w:id="20" w:name="X6d00844a006396ee3d1c55d1fe8cc2fdf2ab3f8"/>
    <w:p>
      <w:pPr>
        <w:pStyle w:val="Heading2"/>
      </w:pPr>
      <w:r>
        <w:t xml:space="preserve">Why Aerospace Engineering? A Passion Rooted in Innovation</w:t>
      </w:r>
    </w:p>
    <w:p>
      <w:pPr>
        <w:pStyle w:val="FirstParagraph"/>
      </w:pPr>
      <w:r>
        <w:t xml:space="preserve">Aerospace engineering has always fascinated me because it combines the thrill of technological advancement with the responsibility of ensuring safety, efficiency, and sustainability. From a young age, I was captivated by the complexity of aircraft design, the precision of propulsion systems, and the limitless possibilities of space exploration. This passion led me to pursue a Bachelor’s degree in Aerospace Engineering from [Your University], where I developed a strong foundation in aerodynamics, thermodynamics, materials science, and computational modeling. My academic journey was further enriched by internships at [Company/Institution Name], where I worked on projects related to aircraft performance optimization and structural integrity analysis.</w:t>
      </w:r>
    </w:p>
    <w:p>
      <w:pPr>
        <w:pStyle w:val="BodyText"/>
      </w:pPr>
      <w:r>
        <w:t xml:space="preserve">During my studies, I also focused on emerging technologies such as unmanned aerial vehicles (UAVs) and sustainable aviation solutions, recognizing the critical role these innovations will play in shaping the future of aerospace. My thesis project, titled “[Thesis Title],” explored [briefly describe your research topic], a study that deepened my understanding of [specific aspect of aerospace engineering]. This work not only earned me recognition within my academic institution but also reinforced my commitment to addressing real-world challenges through engineering creativity.</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experience has been instrumental in refining my technical expertise and problem-solving abilities. As a [Your Job Title] at [Company Name], I contributed to the design and testing of [specific project or product], where I utilized advanced software such as ANSYS, MATLAB, and SolidWorks to simulate aerodynamic performance and optimize structural components. This role required collaboration with multidisciplinary teams, which honed my ability to communicate complex technical concepts effectively and work under tight deadlines.</w:t>
      </w:r>
    </w:p>
    <w:p>
      <w:pPr>
        <w:pStyle w:val="BodyText"/>
      </w:pPr>
      <w:r>
        <w:t xml:space="preserve">In addition to my work in aircraft design, I have also gained hands-on experience in propulsion systems and avionics. For example, during a project at [Another Company/Institution Name], I participated in the development of a hybrid propulsion system for UAVs, focusing on energy efficiency and emissions reduction. This project highlighted the importance of balancing technical innovation with environmental responsibility—a principle that resonates deeply with my career goals.</w:t>
      </w:r>
    </w:p>
    <w:bookmarkEnd w:id="21"/>
    <w:bookmarkStart w:id="22" w:name="X75717f0e8f8564f2d42ba292233664ac5d6b9ba"/>
    <w:p>
      <w:pPr>
        <w:pStyle w:val="Heading2"/>
      </w:pPr>
      <w:r>
        <w:t xml:space="preserve">Why Italy Naples? A Perfect Fit for My Aspirations</w:t>
      </w:r>
    </w:p>
    <w:p>
      <w:pPr>
        <w:pStyle w:val="FirstParagraph"/>
      </w:pPr>
      <w:r>
        <w:t xml:space="preserve">The aerospace industry in Italy Naples is a compelling draw for me, both professionally and personally. Naples, with its strategic location on the Mediterranean coast, has long been a hub for technological innovation and international collaboration. The region is home to renowned aerospace companies such as [Name of Local Company or Institution], which are at the forefront of cutting-edge research in aviation and space exploration. I am particularly inspired by [mention a specific company, project, or initiative in Naples], as it exemplifies the kind of forward-thinking work I aim to contribute to.</w:t>
      </w:r>
    </w:p>
    <w:p>
      <w:pPr>
        <w:pStyle w:val="BodyText"/>
      </w:pPr>
      <w:r>
        <w:t xml:space="preserve">Moreover, Naples offers a unique blend of historical significance and modern technological advancement. The city’s rich cultural heritage, from ancient Roman ruins to vibrant contemporary art scenes, provides a stimulating environment for creativity and inspiration. As an engineer, I believe that such diversity of thought and culture can drive innovation in ways that are both practical and imaginative. I am eager to engage with the local aerospace community, learn from experienced professionals, and contribute my skills to projects that push the boundaries of what is possible.</w:t>
      </w:r>
    </w:p>
    <w:bookmarkEnd w:id="22"/>
    <w:bookmarkStart w:id="23" w:name="technical-skills-and-professional-values"/>
    <w:p>
      <w:pPr>
        <w:pStyle w:val="Heading2"/>
      </w:pPr>
      <w:r>
        <w:t xml:space="preserve">Technical Skills and Professional Values</w:t>
      </w:r>
    </w:p>
    <w:p>
      <w:pPr>
        <w:pStyle w:val="FirstParagraph"/>
      </w:pPr>
      <w:r>
        <w:t xml:space="preserve">My technical expertise spans a wide range of aerospace engineering disciplines. Proficient in [list relevant software: e.g., CAD tools, CFD simulations, flight dynamics software], I am adept at analyzing complex systems and developing solutions that meet rigorous performance standards. My understanding of international aerospace standards, such as [mention specific standards like FAA, EASA], ensures that my work adheres to the highest levels of quality and safety.</w:t>
      </w:r>
    </w:p>
    <w:p>
      <w:pPr>
        <w:pStyle w:val="BodyText"/>
      </w:pPr>
      <w:r>
        <w:t xml:space="preserve">In addition to technical skills, I prioritize collaboration, adaptability, and ethical responsibility in my work. I believe that aerospace engineering is not just about solving technical problems but also about addressing global challenges such as climate change, resource efficiency, and space exploration. My commitment to these values has guided my career choices and will continue to shape my contributions to any organization I join.</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education, experience, and passion for aerospace engineering make me a strong candidate for this position in Italy Naples. I am particularly drawn to the opportunity to work in a city that is both historically significant and forward-thinking, where the aerospace industry is poised for growth and innovation. I would be honored to bring my skills and enthusiasm to your team, contributing to projects that inspire future generations and advance the field of aerospace engineering.</w:t>
      </w:r>
    </w:p>
    <w:p>
      <w:pPr>
        <w:pStyle w:val="BodyText"/>
      </w:pPr>
      <w:r>
        <w:t xml:space="preserve">Thank you for considering my application. I look forward to the possibility of discussing how my background and vision align with the goal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 if desired]</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Italy Naples</dc:title>
  <dc:creator/>
  <cp:keywords/>
  <dcterms:created xsi:type="dcterms:W3CDTF">2026-07-23T03:40:56Z</dcterms:created>
  <dcterms:modified xsi:type="dcterms:W3CDTF">2026-07-23T03:40:56Z</dcterms:modified>
</cp:coreProperties>
</file>

<file path=docProps/custom.xml><?xml version="1.0" encoding="utf-8"?>
<Properties xmlns="http://schemas.openxmlformats.org/officeDocument/2006/custom-properties" xmlns:vt="http://schemas.openxmlformats.org/officeDocument/2006/docPropsVTypes"/>
</file>